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4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often does your household engage in Garden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-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 (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 (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 (2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 (2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38Z</dcterms:created>
  <dcterms:modified xsi:type="dcterms:W3CDTF">2023-12-12T19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